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28CD" w14:textId="77777777" w:rsidR="005E2CFA" w:rsidRDefault="005D1E8F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1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438F53F6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79700B">
        <w:rPr>
          <w:rFonts w:ascii="Calibri" w:hAnsi="Calibri"/>
          <w:sz w:val="28"/>
          <w:szCs w:val="28"/>
        </w:rPr>
        <w:t>February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5B1F01AD" w:rsidR="00FE5FE0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79700B">
        <w:rPr>
          <w:rFonts w:ascii="Calibri" w:hAnsi="Calibri"/>
          <w:sz w:val="28"/>
          <w:szCs w:val="28"/>
        </w:rPr>
        <w:t>February</w:t>
      </w:r>
      <w:r w:rsidR="00555A1A">
        <w:rPr>
          <w:rFonts w:ascii="Calibri" w:hAnsi="Calibri"/>
          <w:sz w:val="28"/>
          <w:szCs w:val="28"/>
        </w:rPr>
        <w:t xml:space="preserve"> 2021 </w:t>
      </w:r>
      <w:r w:rsidR="0079700B">
        <w:rPr>
          <w:rFonts w:ascii="Calibri" w:hAnsi="Calibri"/>
          <w:sz w:val="28"/>
          <w:szCs w:val="28"/>
        </w:rPr>
        <w:t>68</w:t>
      </w:r>
    </w:p>
    <w:p w14:paraId="72A2E09B" w14:textId="77777777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6FA5A9AB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0989FF7C" w14:textId="3BE23012" w:rsidR="00AF210B" w:rsidRDefault="00AF210B" w:rsidP="001B41B1">
      <w:pPr>
        <w:rPr>
          <w:rFonts w:ascii="Calibri" w:hAnsi="Calibri"/>
          <w:sz w:val="28"/>
          <w:szCs w:val="28"/>
        </w:rPr>
      </w:pPr>
    </w:p>
    <w:tbl>
      <w:tblPr>
        <w:tblW w:w="5395" w:type="dxa"/>
        <w:tblInd w:w="113" w:type="dxa"/>
        <w:tblLook w:val="04A0" w:firstRow="1" w:lastRow="0" w:firstColumn="1" w:lastColumn="0" w:noHBand="0" w:noVBand="1"/>
      </w:tblPr>
      <w:tblGrid>
        <w:gridCol w:w="1705"/>
        <w:gridCol w:w="2520"/>
        <w:gridCol w:w="1170"/>
      </w:tblGrid>
      <w:tr w:rsidR="00814363" w:rsidRPr="00814363" w14:paraId="1E88F9B1" w14:textId="77777777" w:rsidTr="00814363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C148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EED21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DC22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814363" w:rsidRPr="00814363" w14:paraId="16AC2C20" w14:textId="77777777" w:rsidTr="00814363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C004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FC39" w14:textId="76CEFEBC" w:rsidR="00814363" w:rsidRPr="00814363" w:rsidRDefault="00F819A0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.5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D4FA" w14:textId="58E2431E" w:rsidR="00814363" w:rsidRPr="00814363" w:rsidRDefault="00F819A0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8</w:t>
            </w:r>
          </w:p>
        </w:tc>
      </w:tr>
      <w:tr w:rsidR="00814363" w:rsidRPr="00814363" w14:paraId="38CE490B" w14:textId="77777777" w:rsidTr="00814363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8F08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03B7" w14:textId="20ABEA38" w:rsidR="00814363" w:rsidRPr="00814363" w:rsidRDefault="00F819A0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7.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6D35" w14:textId="7EE9B1BA" w:rsidR="00814363" w:rsidRPr="00814363" w:rsidRDefault="00F819A0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</w:tr>
    </w:tbl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A6FA9B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1523A888" w:rsidR="00BA116E" w:rsidRDefault="00C37921" w:rsidP="001B41B1">
      <w:pPr>
        <w:rPr>
          <w:noProof/>
        </w:rPr>
      </w:pPr>
      <w:r w:rsidRPr="00F719E0">
        <w:rPr>
          <w:noProof/>
        </w:rPr>
        <w:pict w14:anchorId="7B962E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33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">
            <v:imagedata r:id="rId8" o:title=""/>
            <o:lock v:ext="edit" aspectratio="f"/>
          </v:shape>
        </w:pict>
      </w:r>
    </w:p>
    <w:p w14:paraId="5EBA71A2" w14:textId="31A62CA5" w:rsidR="00F4655F" w:rsidRDefault="00F4655F" w:rsidP="001B41B1">
      <w:pPr>
        <w:rPr>
          <w:noProof/>
        </w:rPr>
      </w:pPr>
    </w:p>
    <w:p w14:paraId="4F0B72C8" w14:textId="053F4F62" w:rsidR="00F4655F" w:rsidRDefault="00F4655F" w:rsidP="001B41B1">
      <w:pPr>
        <w:rPr>
          <w:noProof/>
        </w:rPr>
      </w:pPr>
    </w:p>
    <w:p w14:paraId="708584FC" w14:textId="77777777" w:rsidR="00B40A17" w:rsidRDefault="00B40A1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17CEB86A" w:rsidR="001B41B1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5A54B822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15EEEE36" w:rsidR="00E565DF" w:rsidRDefault="00C37921" w:rsidP="001B41B1">
      <w:pPr>
        <w:rPr>
          <w:rFonts w:ascii="Calibri" w:hAnsi="Calibri"/>
          <w:b/>
          <w:sz w:val="28"/>
          <w:szCs w:val="28"/>
        </w:rPr>
      </w:pPr>
      <w:r w:rsidRPr="00F719E0">
        <w:rPr>
          <w:noProof/>
        </w:rPr>
        <w:pict w14:anchorId="43D9CF35">
          <v:shape id="_x0000_i1036" type="#_x0000_t75" style="width:379.5pt;height:309.75pt;visibility:visible;mso-wrap-style:square">
            <v:imagedata r:id="rId9" o:title=""/>
            <o:lock v:ext="edit" aspectratio="f"/>
          </v:shape>
        </w:pict>
      </w:r>
    </w:p>
    <w:p w14:paraId="6AA924F8" w14:textId="73C8E266" w:rsidR="00584DF5" w:rsidRDefault="00584DF5" w:rsidP="001B41B1">
      <w:pPr>
        <w:rPr>
          <w:noProof/>
        </w:rPr>
      </w:pPr>
    </w:p>
    <w:p w14:paraId="5F555386" w14:textId="4AD960DA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4106FE" w:rsidRPr="004106FE" w14:paraId="43811701" w14:textId="77777777" w:rsidTr="004106FE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76A80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D9A3A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261DD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4106FE" w:rsidRPr="004106FE" w14:paraId="792289BC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5C694A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01340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F5025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6F721C1A" w14:textId="77777777" w:rsidTr="004106FE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AD986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7B6A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4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362D3C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60.29%</w:t>
            </w:r>
          </w:p>
        </w:tc>
      </w:tr>
      <w:tr w:rsidR="004106FE" w:rsidRPr="004106FE" w14:paraId="23D915AB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D1253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4BDD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2AF39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736E3E88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1139E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A6DB7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4FCCBD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8.82%</w:t>
            </w:r>
          </w:p>
        </w:tc>
      </w:tr>
      <w:tr w:rsidR="004106FE" w:rsidRPr="004106FE" w14:paraId="093F8504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1D95F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CF5FE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5DB0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6.47%</w:t>
            </w:r>
          </w:p>
        </w:tc>
      </w:tr>
      <w:tr w:rsidR="004106FE" w:rsidRPr="004106FE" w14:paraId="1AE3B9F8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EA126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False Alarm &amp;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91F92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D0C0A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03919FA0" w14:textId="77777777" w:rsidTr="004106FE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22CDF" w14:textId="77777777" w:rsidR="004106FE" w:rsidRPr="004106FE" w:rsidRDefault="004106FE" w:rsidP="004106FE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02F52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41B2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19AC59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0DABA25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B47DA81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CB4CC5C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89"/>
        <w:gridCol w:w="1294"/>
        <w:gridCol w:w="1137"/>
      </w:tblGrid>
      <w:tr w:rsidR="004106FE" w:rsidRPr="004106FE" w14:paraId="709C9E30" w14:textId="77777777" w:rsidTr="004106FE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CD82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4106FE" w:rsidRPr="004106FE" w14:paraId="6D6891C8" w14:textId="77777777" w:rsidTr="004106FE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D91B8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C2A77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60346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4106FE" w:rsidRPr="004106FE" w14:paraId="11759708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DA183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 xml:space="preserve">151 - Outside rubbish, </w:t>
            </w:r>
            <w:proofErr w:type="gramStart"/>
            <w:r w:rsidRPr="004106FE">
              <w:rPr>
                <w:rFonts w:ascii="Arial" w:eastAsia="Times New Roman" w:hAnsi="Arial" w:cs="Arial"/>
                <w:szCs w:val="18"/>
              </w:rPr>
              <w:t>trash</w:t>
            </w:r>
            <w:proofErr w:type="gramEnd"/>
            <w:r w:rsidRPr="004106FE">
              <w:rPr>
                <w:rFonts w:ascii="Arial" w:eastAsia="Times New Roman" w:hAnsi="Arial" w:cs="Arial"/>
                <w:szCs w:val="18"/>
              </w:rPr>
              <w:t xml:space="preserve"> or wast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A022C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214D2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6CE53F11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FC01B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C079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9B4AD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0.29%</w:t>
            </w:r>
          </w:p>
        </w:tc>
      </w:tr>
      <w:tr w:rsidR="004106FE" w:rsidRPr="004106FE" w14:paraId="661086FE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15082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A6344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F11F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45.59%</w:t>
            </w:r>
          </w:p>
        </w:tc>
      </w:tr>
      <w:tr w:rsidR="004106FE" w:rsidRPr="004106FE" w14:paraId="237961F0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7B7CF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34B80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45C66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3D376C43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F0676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7A148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2F46A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.94%</w:t>
            </w:r>
          </w:p>
        </w:tc>
      </w:tr>
      <w:tr w:rsidR="004106FE" w:rsidRPr="004106FE" w14:paraId="0FD38A08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11372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444 - Power line dow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3AC5E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8759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1565CEA9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311AC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 xml:space="preserve">551 - Assist police or </w:t>
            </w:r>
            <w:proofErr w:type="gramStart"/>
            <w:r w:rsidRPr="004106FE">
              <w:rPr>
                <w:rFonts w:ascii="Arial" w:eastAsia="Times New Roman" w:hAnsi="Arial" w:cs="Arial"/>
                <w:szCs w:val="18"/>
              </w:rPr>
              <w:t>other</w:t>
            </w:r>
            <w:proofErr w:type="gramEnd"/>
            <w:r w:rsidRPr="004106FE">
              <w:rPr>
                <w:rFonts w:ascii="Arial" w:eastAsia="Times New Roman" w:hAnsi="Arial" w:cs="Arial"/>
                <w:szCs w:val="18"/>
              </w:rPr>
              <w:t xml:space="preserve"> governmental agenc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9D93D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FC64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05439DA8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5E675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7182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58D1F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4.41%</w:t>
            </w:r>
          </w:p>
        </w:tc>
      </w:tr>
      <w:tr w:rsidR="004106FE" w:rsidRPr="004106FE" w14:paraId="082718AC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03DCC6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47E2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78C88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.94%</w:t>
            </w:r>
          </w:p>
        </w:tc>
      </w:tr>
      <w:tr w:rsidR="004106FE" w:rsidRPr="004106FE" w14:paraId="6FE89E24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EA3B1A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 xml:space="preserve">611 - Dispatched &amp; cancelled </w:t>
            </w:r>
            <w:proofErr w:type="spellStart"/>
            <w:r w:rsidRPr="004106FE">
              <w:rPr>
                <w:rFonts w:ascii="Arial" w:eastAsia="Times New Roman" w:hAnsi="Arial" w:cs="Arial"/>
                <w:szCs w:val="18"/>
              </w:rPr>
              <w:t>en</w:t>
            </w:r>
            <w:proofErr w:type="spellEnd"/>
            <w:r w:rsidRPr="004106FE">
              <w:rPr>
                <w:rFonts w:ascii="Arial" w:eastAsia="Times New Roman" w:hAnsi="Arial" w:cs="Arial"/>
                <w:szCs w:val="18"/>
              </w:rPr>
              <w:t xml:space="preserve">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A2C4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0DBAE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2.06%</w:t>
            </w:r>
          </w:p>
        </w:tc>
      </w:tr>
      <w:tr w:rsidR="004106FE" w:rsidRPr="004106FE" w14:paraId="7D500317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7B58D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CC069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E3BFB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2.94%</w:t>
            </w:r>
          </w:p>
        </w:tc>
      </w:tr>
      <w:tr w:rsidR="004106FE" w:rsidRPr="004106FE" w14:paraId="502ECE0C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393AD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631 - Authorized controll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51351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2B82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7EB93642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394D0" w14:textId="77777777" w:rsidR="004106FE" w:rsidRPr="004106FE" w:rsidRDefault="004106FE" w:rsidP="004106FE">
            <w:pPr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746 - Carbon monoxide detector activation, no C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0C7AD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92910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106FE">
              <w:rPr>
                <w:rFonts w:ascii="Arial" w:eastAsia="Times New Roman" w:hAnsi="Arial" w:cs="Arial"/>
                <w:szCs w:val="18"/>
              </w:rPr>
              <w:t>1.47%</w:t>
            </w:r>
          </w:p>
        </w:tc>
      </w:tr>
      <w:tr w:rsidR="004106FE" w:rsidRPr="004106FE" w14:paraId="278689A5" w14:textId="77777777" w:rsidTr="004106FE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36DF3" w14:textId="77777777" w:rsidR="004106FE" w:rsidRPr="004106FE" w:rsidRDefault="004106FE" w:rsidP="004106FE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DD360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2EA63" w14:textId="77777777" w:rsidR="004106FE" w:rsidRPr="004106FE" w:rsidRDefault="004106FE" w:rsidP="004106FE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10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C2B2D8E" w14:textId="77777777" w:rsidR="00594999" w:rsidRDefault="00594999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44F9BF42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Incidents by Day of Week</w:t>
      </w:r>
    </w:p>
    <w:p w14:paraId="62CCD250" w14:textId="7777777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7760DA3" w14:textId="1ECF0450" w:rsidR="00C2395C" w:rsidRDefault="009857A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F719E0">
        <w:rPr>
          <w:noProof/>
        </w:rPr>
        <w:pict w14:anchorId="11810CA6">
          <v:shape id="_x0000_i1039" type="#_x0000_t75" style="width:390pt;height:259.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">
            <v:imagedata r:id="rId10" o:title=""/>
            <o:lock v:ext="edit" aspectratio="f"/>
          </v:shape>
        </w:pict>
      </w:r>
    </w:p>
    <w:p w14:paraId="3CD761AC" w14:textId="19FB471F" w:rsidR="00741A75" w:rsidRDefault="00741A7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F137740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739411DF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1C8E5425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393BD95E" w14:textId="127E9106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6D157EE2" w14:textId="77777777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385FFDBC" w14:textId="03B44BBE" w:rsidR="005E5047" w:rsidRDefault="009857A4" w:rsidP="001B41B1">
      <w:pPr>
        <w:rPr>
          <w:rFonts w:ascii="Calibri" w:hAnsi="Calibri"/>
          <w:b/>
          <w:sz w:val="28"/>
          <w:szCs w:val="28"/>
        </w:rPr>
      </w:pPr>
      <w:r w:rsidRPr="00F719E0">
        <w:rPr>
          <w:noProof/>
        </w:rPr>
        <w:pict w14:anchorId="34E0E9F3">
          <v:shape id="_x0000_i1042" type="#_x0000_t75" style="width:468pt;height:178.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">
            <v:imagedata r:id="rId11" o:title=""/>
            <o:lock v:ext="edit" aspectratio="f"/>
          </v:shape>
        </w:pict>
      </w:r>
    </w:p>
    <w:p w14:paraId="512BA748" w14:textId="1B3ED56D" w:rsidR="00C2395C" w:rsidRDefault="00C2395C" w:rsidP="001B41B1">
      <w:pPr>
        <w:rPr>
          <w:rFonts w:ascii="Calibri" w:hAnsi="Calibri"/>
          <w:b/>
          <w:sz w:val="28"/>
          <w:szCs w:val="28"/>
        </w:rPr>
      </w:pPr>
    </w:p>
    <w:p w14:paraId="3A774606" w14:textId="5595E6AB" w:rsidR="00DB7B0A" w:rsidRDefault="00DB7B0A" w:rsidP="001B41B1">
      <w:pPr>
        <w:rPr>
          <w:rFonts w:ascii="Calibri" w:hAnsi="Calibri"/>
          <w:b/>
          <w:sz w:val="28"/>
          <w:szCs w:val="28"/>
        </w:rPr>
      </w:pPr>
    </w:p>
    <w:p w14:paraId="39579D57" w14:textId="00799E33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54B6C3EC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6B0FA6E9" w14:textId="5283327A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0E3459A6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623FAF51" w:rsidR="009B5116" w:rsidRDefault="009857A4" w:rsidP="001B41B1">
      <w:pPr>
        <w:rPr>
          <w:rFonts w:ascii="Calibri" w:hAnsi="Calibri"/>
          <w:b/>
          <w:sz w:val="28"/>
          <w:szCs w:val="28"/>
        </w:rPr>
      </w:pPr>
      <w:r w:rsidRPr="00F719E0">
        <w:rPr>
          <w:noProof/>
        </w:rPr>
        <w:pict w14:anchorId="7C1063B2">
          <v:shape id="_x0000_i1045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">
            <v:imagedata r:id="rId12" o:title=""/>
            <o:lock v:ext="edit" aspectratio="f"/>
          </v:shape>
        </w:pict>
      </w:r>
    </w:p>
    <w:sectPr w:rsidR="009B5116" w:rsidSect="00DF649B">
      <w:head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338FF" w14:textId="77777777" w:rsidR="005D1E8F" w:rsidRDefault="005D1E8F">
      <w:r>
        <w:separator/>
      </w:r>
    </w:p>
  </w:endnote>
  <w:endnote w:type="continuationSeparator" w:id="0">
    <w:p w14:paraId="017B7341" w14:textId="77777777" w:rsidR="005D1E8F" w:rsidRDefault="005D1E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D3C13" w14:textId="4FD31788" w:rsidR="002039D6" w:rsidRDefault="00C37921">
    <w:pPr>
      <w:pStyle w:val="Footer"/>
      <w:rPr>
        <w:vertAlign w:val="superscript"/>
      </w:rPr>
    </w:pPr>
    <w:r>
      <w:rPr>
        <w:vertAlign w:val="superscript"/>
      </w:rPr>
      <w:t>4th March</w:t>
    </w:r>
    <w:r w:rsidR="00382834">
      <w:rPr>
        <w:vertAlign w:val="superscript"/>
      </w:rPr>
      <w:t xml:space="preserve"> 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56E22" w14:textId="77777777" w:rsidR="005D1E8F" w:rsidRDefault="005D1E8F">
      <w:r>
        <w:separator/>
      </w:r>
    </w:p>
  </w:footnote>
  <w:footnote w:type="continuationSeparator" w:id="0">
    <w:p w14:paraId="3D0B10F9" w14:textId="77777777" w:rsidR="005D1E8F" w:rsidRDefault="005D1E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7B77F" w14:textId="77777777" w:rsidR="002B673A" w:rsidRPr="00663E59" w:rsidRDefault="005D1E8F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5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6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4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3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1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5D1E8F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63442"/>
    <w:rsid w:val="00267518"/>
    <w:rsid w:val="00272086"/>
    <w:rsid w:val="00273AE6"/>
    <w:rsid w:val="002A5027"/>
    <w:rsid w:val="002B26CA"/>
    <w:rsid w:val="002B2D6A"/>
    <w:rsid w:val="002B673A"/>
    <w:rsid w:val="002C3485"/>
    <w:rsid w:val="002C530A"/>
    <w:rsid w:val="002C79D7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6BB8"/>
    <w:rsid w:val="003D214E"/>
    <w:rsid w:val="003F0FCD"/>
    <w:rsid w:val="003F4A15"/>
    <w:rsid w:val="003F65DD"/>
    <w:rsid w:val="003F75D4"/>
    <w:rsid w:val="00400C18"/>
    <w:rsid w:val="00400C26"/>
    <w:rsid w:val="004042D0"/>
    <w:rsid w:val="004106FE"/>
    <w:rsid w:val="00413608"/>
    <w:rsid w:val="00415093"/>
    <w:rsid w:val="004200A3"/>
    <w:rsid w:val="004242D6"/>
    <w:rsid w:val="004315B4"/>
    <w:rsid w:val="00442816"/>
    <w:rsid w:val="00442DCB"/>
    <w:rsid w:val="004434CB"/>
    <w:rsid w:val="0044411D"/>
    <w:rsid w:val="004527DA"/>
    <w:rsid w:val="00455375"/>
    <w:rsid w:val="004601DC"/>
    <w:rsid w:val="00462557"/>
    <w:rsid w:val="00463CCC"/>
    <w:rsid w:val="004649B6"/>
    <w:rsid w:val="00466C81"/>
    <w:rsid w:val="004908EE"/>
    <w:rsid w:val="00491BE0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110CE"/>
    <w:rsid w:val="00612C6F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A3401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FCA"/>
    <w:rsid w:val="0071405C"/>
    <w:rsid w:val="007168FF"/>
    <w:rsid w:val="007325EE"/>
    <w:rsid w:val="00741A75"/>
    <w:rsid w:val="00747D6F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F2206"/>
    <w:rsid w:val="007F4E0F"/>
    <w:rsid w:val="008016C0"/>
    <w:rsid w:val="00802865"/>
    <w:rsid w:val="00803C28"/>
    <w:rsid w:val="00810286"/>
    <w:rsid w:val="00812D5A"/>
    <w:rsid w:val="0081339A"/>
    <w:rsid w:val="00814363"/>
    <w:rsid w:val="0081671D"/>
    <w:rsid w:val="00820E48"/>
    <w:rsid w:val="0083701D"/>
    <w:rsid w:val="00840D05"/>
    <w:rsid w:val="00847966"/>
    <w:rsid w:val="00850909"/>
    <w:rsid w:val="00856191"/>
    <w:rsid w:val="008655F0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56DB3"/>
    <w:rsid w:val="0095744A"/>
    <w:rsid w:val="00960739"/>
    <w:rsid w:val="00960ABB"/>
    <w:rsid w:val="0096427C"/>
    <w:rsid w:val="0096705D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472E"/>
    <w:rsid w:val="009B5116"/>
    <w:rsid w:val="009B6FE9"/>
    <w:rsid w:val="009C0C53"/>
    <w:rsid w:val="009D3EB2"/>
    <w:rsid w:val="009D7769"/>
    <w:rsid w:val="00A064B6"/>
    <w:rsid w:val="00A06A27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1AB8"/>
    <w:rsid w:val="00AA3014"/>
    <w:rsid w:val="00AA6384"/>
    <w:rsid w:val="00AB2FA6"/>
    <w:rsid w:val="00AC4816"/>
    <w:rsid w:val="00AD2C46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9475E"/>
    <w:rsid w:val="00B94C4F"/>
    <w:rsid w:val="00BA116E"/>
    <w:rsid w:val="00BB2B61"/>
    <w:rsid w:val="00BC6BEA"/>
    <w:rsid w:val="00BD0D36"/>
    <w:rsid w:val="00BD34A8"/>
    <w:rsid w:val="00BF233F"/>
    <w:rsid w:val="00BF35AD"/>
    <w:rsid w:val="00BF46D6"/>
    <w:rsid w:val="00BF6257"/>
    <w:rsid w:val="00C2395C"/>
    <w:rsid w:val="00C3521A"/>
    <w:rsid w:val="00C35E73"/>
    <w:rsid w:val="00C37921"/>
    <w:rsid w:val="00C40EF8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F6300"/>
    <w:rsid w:val="00DF649B"/>
    <w:rsid w:val="00DF74DC"/>
    <w:rsid w:val="00E027EA"/>
    <w:rsid w:val="00E06095"/>
    <w:rsid w:val="00E2095E"/>
    <w:rsid w:val="00E22B06"/>
    <w:rsid w:val="00E235D5"/>
    <w:rsid w:val="00E41BE9"/>
    <w:rsid w:val="00E44C41"/>
    <w:rsid w:val="00E4586B"/>
    <w:rsid w:val="00E47B5C"/>
    <w:rsid w:val="00E5252C"/>
    <w:rsid w:val="00E565DF"/>
    <w:rsid w:val="00E65165"/>
    <w:rsid w:val="00E73256"/>
    <w:rsid w:val="00E734E1"/>
    <w:rsid w:val="00E93594"/>
    <w:rsid w:val="00EA685C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3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4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4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26</cp:revision>
  <cp:lastPrinted>2017-07-08T22:17:00Z</cp:lastPrinted>
  <dcterms:created xsi:type="dcterms:W3CDTF">2018-12-13T16:23:00Z</dcterms:created>
  <dcterms:modified xsi:type="dcterms:W3CDTF">2021-03-04T20:52:00Z</dcterms:modified>
  <cp:category/>
</cp:coreProperties>
</file>